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China</w:t>
      </w:r>
      <w:r>
        <w:t xml:space="preserve"> </w:t>
      </w:r>
      <w:r>
        <w:t xml:space="preserve">Shanghai</w:t>
      </w:r>
    </w:p>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Speech Therapist position at your esteemed organization in China Shanghai. As a dedicated and passionate Speech Therapist with over [X years] of experience, I am eager to contribute my skills, expertise, and cultural adaptability to support individuals in improving their communication abilities within the dynamic and vibrant environment of China Shanghai.</w:t>
      </w:r>
    </w:p>
    <w:p>
      <w:pPr>
        <w:pStyle w:val="BodyText"/>
      </w:pPr>
      <w:r>
        <w:t xml:space="preserve">My journey as a Speech Therapist has been driven by a deep commitment to empowering individuals with speech, language, and swallowing disorders. Throughout my career, I have worked with diverse populations, including children with developmental delays, adults recovering from stroke or neurological conditions, and patients requiring augmentative communication systems. My ability to tailor interventions to individual needs while maintaining a compassionate and patient-centered approach has consistently yielded positive outcomes for my clients.</w:t>
      </w:r>
    </w:p>
    <w:p>
      <w:pPr>
        <w:pStyle w:val="BodyText"/>
      </w:pPr>
      <w:r>
        <w:t xml:space="preserve">What draws me specifically to China Shanghai is the unique opportunity to combine my professional expertise with the rich cultural and linguistic diversity of this global city. Shanghai, known for its rapid growth, cutting-edge healthcare infrastructure, and multicultural community, offers an exciting platform to advance the field of speech therapy. I am particularly inspired by the growing awareness of communication disorders in China and the increasing demand for specialized services that address both traditional and modern challenges faced by individuals in this region.</w:t>
      </w:r>
    </w:p>
    <w:p>
      <w:pPr>
        <w:pStyle w:val="BodyText"/>
      </w:pPr>
      <w:r>
        <w:t xml:space="preserve">As a Speech Therapist, I understand the importance of cultural sensitivity and adaptability when working across different communities. My experience in multicultural settings has equipped me with the skills to navigate linguistic nuances, respect local practices, and build trust with patients and their families. In China Shanghai, where bilingualism and multilingualism are common, my ability to communicate effectively in [mention relevant languages, e.g., English or Mandarin] would allow me to bridge gaps between patients and healthcare providers while ensuring inclusive care.</w:t>
      </w:r>
    </w:p>
    <w:p>
      <w:pPr>
        <w:pStyle w:val="BodyText"/>
      </w:pPr>
      <w:r>
        <w:t xml:space="preserve">One of my most rewarding experiences was collaborating with a team of professionals at a rehabilitation center in [previous location], where I developed personalized therapy plans that integrated technology, family involvement, and community resources. This experience reinforced my belief that speech therapy is not just about treating disorders but also about fostering confidence, independence, and social inclusion. I am confident that my proactive approach to problem-solving and my dedication to continuous learning will align seamlessly with the values of your organization.</w:t>
      </w:r>
    </w:p>
    <w:p>
      <w:pPr>
        <w:pStyle w:val="BodyText"/>
      </w:pPr>
      <w:r>
        <w:t xml:space="preserve">China Shanghai presents a unique blend of tradition and innovation, and I am eager to contribute to its evolving healthcare landscape. The city’s investment in education, technology, and wellness initiatives has created an environment where speech therapy can thrive as a critical component of holistic patient care. I am particularly interested in exploring opportunities to collaborate with local institutions, participate in training programs for aspiring therapists, and advocate for accessible speech services that cater to the diverse needs of Shanghai’s population.</w:t>
      </w:r>
    </w:p>
    <w:p>
      <w:pPr>
        <w:pStyle w:val="BodyText"/>
      </w:pPr>
      <w:r>
        <w:t xml:space="preserve">My qualifications include [mention relevant certifications, e.g., Certificate in Speech-Language Pathology, experience with specific therapies like [e.g., articulation therapy or AAC devices], and a strong foundation in evidence-based practices. I am also proficient in using digital tools to enhance therapy sessions and track patient progress. These skills, combined with my passion for helping others, make me well-suited to contribute to your team as a Speech Therapist in China Shanghai.</w:t>
      </w:r>
    </w:p>
    <w:p>
      <w:pPr>
        <w:pStyle w:val="BodyText"/>
      </w:pPr>
      <w:r>
        <w:t xml:space="preserve">Thank you for considering my application. I would be honored to bring my expertise and dedication to your organization and play a role in making a meaningful difference in the lives of individuals seeking speech therapy services in China Shanghai. I am excited about the possibility of contributing to your mission and would welcome the opportunity to discuss how my background aligns with your needs.</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China Shanghai</dc:title>
  <dc:creator/>
  <cp:keywords/>
  <dcterms:created xsi:type="dcterms:W3CDTF">2026-07-24T00:21:18Z</dcterms:created>
  <dcterms:modified xsi:type="dcterms:W3CDTF">2026-07-24T00:21:18Z</dcterms:modified>
</cp:coreProperties>
</file>

<file path=docProps/custom.xml><?xml version="1.0" encoding="utf-8"?>
<Properties xmlns="http://schemas.openxmlformats.org/officeDocument/2006/custom-properties" xmlns:vt="http://schemas.openxmlformats.org/officeDocument/2006/docPropsVTypes"/>
</file>